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28704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6C924E56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D427B0" w14:textId="77777777" w:rsidR="009604B1" w:rsidRPr="00FE7CF9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__________________</w:t>
      </w:r>
    </w:p>
    <w:p w14:paraId="3D035AE3" w14:textId="77777777"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14:paraId="44C28909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760FFE8D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BB97B4A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EA550B8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169976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9E59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7C618084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5BBB0E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C7D9044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14432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1D0BAC5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38C3520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4DED920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3C8BE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2C407E3F" w14:textId="77777777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F99EFD4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F92972B" w14:textId="77777777"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E2FE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F2D2675" w14:textId="77777777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137FBBF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BC1A575" w14:textId="77777777"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52F86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14:paraId="0E8DD033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2293D3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31EDB65" w14:textId="77777777"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39F29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FCA3B24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178E20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5834A62" w14:textId="77777777"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95B8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4BA4C7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0CFD31D3" w14:textId="77777777"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7322A8FA" w14:textId="77777777" w:rsidTr="00650A2A">
        <w:tc>
          <w:tcPr>
            <w:tcW w:w="2979" w:type="pct"/>
          </w:tcPr>
          <w:p w14:paraId="686D22B9" w14:textId="77777777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14:paraId="3DDA0074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6F503589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131F96AE" w14:textId="77777777" w:rsidTr="00650A2A">
        <w:tc>
          <w:tcPr>
            <w:tcW w:w="2979" w:type="pct"/>
          </w:tcPr>
          <w:p w14:paraId="13B9615B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49D88E24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13D1C9C1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7235C04F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5752EC41" w14:textId="77777777" w:rsidTr="00650A2A">
        <w:trPr>
          <w:trHeight w:val="686"/>
        </w:trPr>
        <w:tc>
          <w:tcPr>
            <w:tcW w:w="2979" w:type="pct"/>
          </w:tcPr>
          <w:p w14:paraId="3DE44DFA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14:paraId="7A905592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0E2FB582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233E6403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B8F9E3C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4914B9AD" w14:textId="77777777" w:rsidTr="001638DD">
        <w:trPr>
          <w:trHeight w:val="389"/>
        </w:trPr>
        <w:tc>
          <w:tcPr>
            <w:tcW w:w="9356" w:type="dxa"/>
            <w:vAlign w:val="center"/>
          </w:tcPr>
          <w:p w14:paraId="3FB620CA" w14:textId="77777777"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707829B7" w14:textId="77777777" w:rsidTr="001638DD">
        <w:trPr>
          <w:trHeight w:val="338"/>
        </w:trPr>
        <w:tc>
          <w:tcPr>
            <w:tcW w:w="9356" w:type="dxa"/>
          </w:tcPr>
          <w:p w14:paraId="3B2408F3" w14:textId="77777777"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14:paraId="14561A15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4CE550B5" w14:textId="77777777"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14:paraId="37624D2A" w14:textId="77777777" w:rsidTr="00327FA6">
        <w:trPr>
          <w:trHeight w:val="346"/>
        </w:trPr>
        <w:tc>
          <w:tcPr>
            <w:tcW w:w="9356" w:type="dxa"/>
            <w:vAlign w:val="center"/>
          </w:tcPr>
          <w:p w14:paraId="46334170" w14:textId="77777777"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14:paraId="49A760F8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5137182D" w14:textId="77777777"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14:paraId="71D29A11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353FF624" w14:textId="77777777"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14:paraId="7DEC8889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14:paraId="376D79F5" w14:textId="77777777"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14:paraId="6968FFAE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14:paraId="763EFC7B" w14:textId="77777777"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14:paraId="4A7578FA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14:paraId="7C259FEE" w14:textId="77777777"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7AEF10E" w14:textId="77777777"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31D35252" w14:textId="77777777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D625E95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7DBA78FF" w14:textId="77777777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09E59D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14:paraId="7DD22232" w14:textId="77777777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C0BAFB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14:paraId="464EEBCB" w14:textId="77777777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176D17A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14:paraId="32DC8823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8A69C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14:paraId="57216146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15F7BE8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66540E" w14:paraId="5A0841CD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9DAD25" w14:textId="77777777"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14:paraId="7D72E488" w14:textId="77777777" w:rsidTr="0004523C">
        <w:tc>
          <w:tcPr>
            <w:tcW w:w="9323" w:type="dxa"/>
            <w:vAlign w:val="center"/>
          </w:tcPr>
          <w:p w14:paraId="09D13BC1" w14:textId="77777777"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3AEE0C44" w14:textId="77777777"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59596C89" w14:textId="77777777"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567D7579" wp14:editId="26107EE5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61E0EC29" wp14:editId="0CD0B9FD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A5A9D2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2C70C644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14:paraId="2970A9DF" w14:textId="77777777" w:rsidTr="0004523C">
        <w:trPr>
          <w:trHeight w:val="4032"/>
        </w:trPr>
        <w:tc>
          <w:tcPr>
            <w:tcW w:w="9323" w:type="dxa"/>
            <w:vAlign w:val="center"/>
          </w:tcPr>
          <w:p w14:paraId="3BB640B3" w14:textId="77777777"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59DCE047" w14:textId="77777777"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4384" behindDoc="0" locked="0" layoutInCell="1" allowOverlap="1" wp14:anchorId="3E7BD143" wp14:editId="2F17D394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0994E80D" w14:textId="77777777"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401C9F3F" wp14:editId="2515FC7F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096EF8C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14:paraId="180E3E02" w14:textId="77777777" w:rsidTr="0004523C">
        <w:trPr>
          <w:trHeight w:val="2582"/>
        </w:trPr>
        <w:tc>
          <w:tcPr>
            <w:tcW w:w="9323" w:type="dxa"/>
            <w:vAlign w:val="center"/>
          </w:tcPr>
          <w:p w14:paraId="6231ABF2" w14:textId="77777777"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14:paraId="269E5E3F" w14:textId="77777777"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6432" behindDoc="0" locked="0" layoutInCell="1" allowOverlap="1" wp14:anchorId="578447FC" wp14:editId="08CA8310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7456" behindDoc="0" locked="0" layoutInCell="1" allowOverlap="1" wp14:anchorId="5C12C198" wp14:editId="5699DAAE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24926FFA" w14:textId="77777777"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0DEA28A" w14:textId="77777777"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14:paraId="338C88BD" w14:textId="77777777" w:rsidTr="0004523C">
        <w:trPr>
          <w:trHeight w:val="2582"/>
        </w:trPr>
        <w:tc>
          <w:tcPr>
            <w:tcW w:w="9323" w:type="dxa"/>
            <w:vAlign w:val="center"/>
          </w:tcPr>
          <w:p w14:paraId="756D9D34" w14:textId="77777777"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14:paraId="0934C2DD" w14:textId="77777777"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9504" behindDoc="0" locked="0" layoutInCell="1" allowOverlap="1" wp14:anchorId="676725B7" wp14:editId="7B1EDBE2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48244C36" w14:textId="77777777"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14:paraId="4395EFA0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1667B53" w14:textId="77777777"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14:paraId="0288DDFA" w14:textId="77777777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14:paraId="6A16AA1C" w14:textId="77777777"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57B85F37" w14:textId="77777777"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14:paraId="57299EF1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14:paraId="72C36BD9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E0D5E0A" w14:textId="77777777"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71DD895C" w14:textId="77777777"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AEB858E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186F9199" w14:textId="77777777"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B315B79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8EEFF8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98F415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D88E30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D3A8FE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6C07054B" w14:textId="77777777"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6462F32C" w14:textId="77777777"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4317D299" w14:textId="77777777"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03F71BD7" w14:textId="77777777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39F3BBEE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CC60E" w14:textId="77777777" w:rsidR="004158B3" w:rsidRDefault="004158B3" w:rsidP="00CB7E8C">
      <w:pPr>
        <w:spacing w:after="0" w:line="240" w:lineRule="auto"/>
      </w:pPr>
      <w:r>
        <w:separator/>
      </w:r>
    </w:p>
  </w:endnote>
  <w:endnote w:type="continuationSeparator" w:id="0">
    <w:p w14:paraId="0788132C" w14:textId="77777777" w:rsidR="004158B3" w:rsidRDefault="004158B3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62C6D" w14:textId="77777777" w:rsidR="004158B3" w:rsidRDefault="004158B3" w:rsidP="00CB7E8C">
      <w:pPr>
        <w:spacing w:after="0" w:line="240" w:lineRule="auto"/>
      </w:pPr>
      <w:r>
        <w:separator/>
      </w:r>
    </w:p>
  </w:footnote>
  <w:footnote w:type="continuationSeparator" w:id="0">
    <w:p w14:paraId="5681AA30" w14:textId="77777777" w:rsidR="004158B3" w:rsidRDefault="004158B3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A80E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931544481">
    <w:abstractNumId w:val="24"/>
  </w:num>
  <w:num w:numId="2" w16cid:durableId="1943756012">
    <w:abstractNumId w:val="17"/>
  </w:num>
  <w:num w:numId="3" w16cid:durableId="1325358121">
    <w:abstractNumId w:val="25"/>
  </w:num>
  <w:num w:numId="4" w16cid:durableId="1286619971">
    <w:abstractNumId w:val="8"/>
  </w:num>
  <w:num w:numId="5" w16cid:durableId="456031524">
    <w:abstractNumId w:val="15"/>
  </w:num>
  <w:num w:numId="6" w16cid:durableId="1016036789">
    <w:abstractNumId w:val="29"/>
  </w:num>
  <w:num w:numId="7" w16cid:durableId="1236237276">
    <w:abstractNumId w:val="12"/>
  </w:num>
  <w:num w:numId="8" w16cid:durableId="422919948">
    <w:abstractNumId w:val="16"/>
  </w:num>
  <w:num w:numId="9" w16cid:durableId="1775898690">
    <w:abstractNumId w:val="31"/>
  </w:num>
  <w:num w:numId="10" w16cid:durableId="1677417431">
    <w:abstractNumId w:val="30"/>
  </w:num>
  <w:num w:numId="11" w16cid:durableId="1517958114">
    <w:abstractNumId w:val="7"/>
  </w:num>
  <w:num w:numId="12" w16cid:durableId="48266499">
    <w:abstractNumId w:val="28"/>
  </w:num>
  <w:num w:numId="13" w16cid:durableId="1387991761">
    <w:abstractNumId w:val="22"/>
  </w:num>
  <w:num w:numId="14" w16cid:durableId="1616642323">
    <w:abstractNumId w:val="3"/>
  </w:num>
  <w:num w:numId="15" w16cid:durableId="1365791098">
    <w:abstractNumId w:val="9"/>
  </w:num>
  <w:num w:numId="16" w16cid:durableId="1233078227">
    <w:abstractNumId w:val="20"/>
  </w:num>
  <w:num w:numId="17" w16cid:durableId="1922331152">
    <w:abstractNumId w:val="27"/>
  </w:num>
  <w:num w:numId="18" w16cid:durableId="1232891715">
    <w:abstractNumId w:val="19"/>
  </w:num>
  <w:num w:numId="19" w16cid:durableId="413623840">
    <w:abstractNumId w:val="0"/>
  </w:num>
  <w:num w:numId="20" w16cid:durableId="1579245993">
    <w:abstractNumId w:val="11"/>
  </w:num>
  <w:num w:numId="21" w16cid:durableId="1139415912">
    <w:abstractNumId w:val="4"/>
  </w:num>
  <w:num w:numId="22" w16cid:durableId="804734961">
    <w:abstractNumId w:val="6"/>
  </w:num>
  <w:num w:numId="23" w16cid:durableId="1388840337">
    <w:abstractNumId w:val="23"/>
  </w:num>
  <w:num w:numId="24" w16cid:durableId="428895711">
    <w:abstractNumId w:val="10"/>
  </w:num>
  <w:num w:numId="25" w16cid:durableId="781653203">
    <w:abstractNumId w:val="18"/>
  </w:num>
  <w:num w:numId="26" w16cid:durableId="873661777">
    <w:abstractNumId w:val="21"/>
  </w:num>
  <w:num w:numId="27" w16cid:durableId="290404819">
    <w:abstractNumId w:val="2"/>
  </w:num>
  <w:num w:numId="28" w16cid:durableId="1303926276">
    <w:abstractNumId w:val="14"/>
  </w:num>
  <w:num w:numId="29" w16cid:durableId="1188956076">
    <w:abstractNumId w:val="26"/>
  </w:num>
  <w:num w:numId="30" w16cid:durableId="1106345921">
    <w:abstractNumId w:val="5"/>
  </w:num>
  <w:num w:numId="31" w16cid:durableId="788818927">
    <w:abstractNumId w:val="1"/>
  </w:num>
  <w:num w:numId="32" w16cid:durableId="721253950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158B3"/>
    <w:rsid w:val="00425CAA"/>
    <w:rsid w:val="00436EAA"/>
    <w:rsid w:val="00451A10"/>
    <w:rsid w:val="004643B5"/>
    <w:rsid w:val="004A60B6"/>
    <w:rsid w:val="004A6D5F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D5B26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F1128-9CA0-497F-BE4A-0FDFE9838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Maja Milosavljevic</cp:lastModifiedBy>
  <cp:revision>2</cp:revision>
  <cp:lastPrinted>2021-08-06T05:54:00Z</cp:lastPrinted>
  <dcterms:created xsi:type="dcterms:W3CDTF">2022-12-08T07:34:00Z</dcterms:created>
  <dcterms:modified xsi:type="dcterms:W3CDTF">2022-12-08T07:34:00Z</dcterms:modified>
</cp:coreProperties>
</file>